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7C5D5E" w14:textId="77777777" w:rsidR="00F644B9" w:rsidRDefault="00F644B9" w:rsidP="00F644B9">
      <w:r>
        <w:t>AI-based house price value prediction is a common application of machine learning and data analysis techniques. To develop a house price prediction model, you would typically follow these steps:</w:t>
      </w:r>
    </w:p>
    <w:p w14:paraId="17169E8A" w14:textId="77777777" w:rsidR="00F644B9" w:rsidRDefault="00F644B9" w:rsidP="00F644B9"/>
    <w:p w14:paraId="59CCE13C" w14:textId="77777777" w:rsidR="00F644B9" w:rsidRDefault="00F644B9" w:rsidP="00F644B9">
      <w:r>
        <w:t>1. Data Collection: Gather a dataset that includes relevant information about houses, such as the number of bedrooms, bathrooms, square footage, location, neighborhood characteristics, and previous sale prices.</w:t>
      </w:r>
    </w:p>
    <w:p w14:paraId="23E9911E" w14:textId="77777777" w:rsidR="00F644B9" w:rsidRDefault="00F644B9" w:rsidP="00F644B9"/>
    <w:p w14:paraId="5270E8F7" w14:textId="77777777" w:rsidR="00F644B9" w:rsidRDefault="00F644B9" w:rsidP="00F644B9">
      <w:r>
        <w:t>2. Data Preprocessing: Clean the data by handling missing values, outliers, and inconsistencies. Transform categorical variables into numerical representations using techniques like one-hot encoding or label encoding. Normalize numerical features to ensure they are on a similar scale.</w:t>
      </w:r>
    </w:p>
    <w:p w14:paraId="50A626FE" w14:textId="77777777" w:rsidR="00F644B9" w:rsidRDefault="00F644B9" w:rsidP="00F644B9"/>
    <w:p w14:paraId="1132C142" w14:textId="77777777" w:rsidR="00F644B9" w:rsidRDefault="00F644B9" w:rsidP="00F644B9">
      <w:r>
        <w:t>3. Feature Selection: Select the most informative features that are likely to contribute to predicting house prices. This step involves analyzing the correlations between features and the target variable, as well as considering domain knowledge.</w:t>
      </w:r>
    </w:p>
    <w:p w14:paraId="632CB26D" w14:textId="77777777" w:rsidR="00F644B9" w:rsidRDefault="00F644B9" w:rsidP="00F644B9"/>
    <w:p w14:paraId="44C5FB4E" w14:textId="77777777" w:rsidR="00F644B9" w:rsidRDefault="00F644B9" w:rsidP="00F644B9">
      <w:r>
        <w:t>4. Model Training: Choose an appropriate machine learning algorithm, such as linear regression, decision trees, random forests, or neural networks, to train a predictive model using the prepared dataset. Split the data into training and testing sets for model evaluation.</w:t>
      </w:r>
    </w:p>
    <w:p w14:paraId="7A46B4E7" w14:textId="77777777" w:rsidR="00F644B9" w:rsidRDefault="00F644B9" w:rsidP="00F644B9"/>
    <w:p w14:paraId="0596EC65" w14:textId="77777777" w:rsidR="00F644B9" w:rsidRDefault="00F644B9" w:rsidP="00F644B9">
      <w:r>
        <w:t>5. Model Evaluation: Assess the performance of the trained model using evaluation metrics such as mean squared error (MSE), root mean squared error (RMSE), mean absolute error (MAE), or R-squared. Cross-validation techniques can also be used to estimate model performance more robustly.</w:t>
      </w:r>
    </w:p>
    <w:p w14:paraId="09F79684" w14:textId="77777777" w:rsidR="00F644B9" w:rsidRDefault="00F644B9" w:rsidP="00F644B9"/>
    <w:p w14:paraId="7A5605CA" w14:textId="77777777" w:rsidR="00F644B9" w:rsidRDefault="00F644B9" w:rsidP="00F644B9">
      <w:r>
        <w:t>6. Hyperparameter Tuning: Fine-tune the model by adjusting hyperparameters, which are configuration settings that control the learning process. Techniques like grid search or random search can be used to find the optimal combination of hyperparameters that minimize the prediction error.</w:t>
      </w:r>
    </w:p>
    <w:p w14:paraId="51290D4B" w14:textId="77777777" w:rsidR="00F644B9" w:rsidRDefault="00F644B9" w:rsidP="00F644B9"/>
    <w:p w14:paraId="2EEFDA47" w14:textId="77777777" w:rsidR="00F644B9" w:rsidRDefault="00F644B9" w:rsidP="00F644B9">
      <w:r>
        <w:t>7. Prediction: Once the model is trained and evaluated, it can be used to make predictions on new, unseen data. Provide the relevant features of a house to the trained model, and it will generate an estimated price based on what it has learned from the training data.</w:t>
      </w:r>
    </w:p>
    <w:p w14:paraId="42959C13" w14:textId="77777777" w:rsidR="00F644B9" w:rsidRDefault="00F644B9" w:rsidP="00F644B9"/>
    <w:p w14:paraId="7C6CF25D" w14:textId="00916D48" w:rsidR="00D00D82" w:rsidRDefault="00F644B9" w:rsidP="00F644B9">
      <w:r>
        <w:t>It's important to note that the accuracy of the predictions depends on the quality and representativeness of the dataset, as well as the choice of algorithm and the features used. Additionally, factors like market trends, economic conditions, and unforeseen events may affect house prices, which are beyond the scope of the model's capabilities.</w:t>
      </w:r>
    </w:p>
    <w:p w14:paraId="1EED9F7D" w14:textId="77777777" w:rsidR="00F644B9" w:rsidRDefault="00F644B9" w:rsidP="00F644B9"/>
    <w:p w14:paraId="79BA0DED" w14:textId="77777777" w:rsidR="00F644B9" w:rsidRDefault="00F644B9" w:rsidP="00F644B9"/>
    <w:p w14:paraId="2B8D0ED1" w14:textId="77777777" w:rsidR="006A2CD9" w:rsidRDefault="006A2CD9" w:rsidP="006A2CD9">
      <w:r>
        <w:lastRenderedPageBreak/>
        <w:t>The choice of the best algorithm for house price prediction can depend on several factors, including the size and quality of the dataset, the complexity of the relationship between features and prices, and computational resources available. Here are some commonly used algorithms for house price prediction:</w:t>
      </w:r>
    </w:p>
    <w:p w14:paraId="5D7E2BBC" w14:textId="77777777" w:rsidR="006A2CD9" w:rsidRDefault="006A2CD9" w:rsidP="006A2CD9"/>
    <w:p w14:paraId="4C60B3E5" w14:textId="77777777" w:rsidR="006A2CD9" w:rsidRDefault="006A2CD9" w:rsidP="006A2CD9">
      <w:r>
        <w:t>1. Linear Regression: Linear regression is a simple yet effective algorithm for predicting house prices. It assumes a linear relationship between the independent variables (features) and the dependent variable (price). This algorithm is computationally efficient and interpretable, making it a good starting point for regression tasks.</w:t>
      </w:r>
    </w:p>
    <w:p w14:paraId="34E247E9" w14:textId="77777777" w:rsidR="006A2CD9" w:rsidRDefault="006A2CD9" w:rsidP="006A2CD9"/>
    <w:p w14:paraId="67ED88D0" w14:textId="77777777" w:rsidR="006A2CD9" w:rsidRDefault="006A2CD9" w:rsidP="006A2CD9">
      <w:r>
        <w:t>2. Decision Trees: Decision tree-based algorithms, such as Random Forests and Gradient Boosting, are commonly used for house price prediction. These algorithms can capture complex interactions between features and provide good predictive performance. They can handle a mixture of categorical and numerical features and automatically handle feature interactions.</w:t>
      </w:r>
    </w:p>
    <w:p w14:paraId="1EA6853B" w14:textId="77777777" w:rsidR="006A2CD9" w:rsidRDefault="006A2CD9" w:rsidP="006A2CD9"/>
    <w:p w14:paraId="7551F0F6" w14:textId="77777777" w:rsidR="006A2CD9" w:rsidRDefault="006A2CD9" w:rsidP="006A2CD9">
      <w:r>
        <w:t>3. Support Vector Regression (SVR): SVR is a variant of support vector machines that can be used for regression tasks. It works by mapping the input features into a high-dimensional space and finding a hyperplane that maximally fits the data. SVR is effective for handling nonlinear relationships between features and prices.</w:t>
      </w:r>
    </w:p>
    <w:p w14:paraId="639606F9" w14:textId="77777777" w:rsidR="006A2CD9" w:rsidRDefault="006A2CD9" w:rsidP="006A2CD9"/>
    <w:p w14:paraId="0D96772B" w14:textId="77777777" w:rsidR="006A2CD9" w:rsidRDefault="006A2CD9" w:rsidP="006A2CD9">
      <w:r>
        <w:t>4. Neural Networks: Deep learning techniques, such as neural networks, can be powerful for house price prediction. They can learn complex patterns and relationships from data but may require a larger dataset and more computational resources compared to traditional algorithms. Techniques like feedforward neural networks or convolutional neural networks can be used for this task.</w:t>
      </w:r>
    </w:p>
    <w:p w14:paraId="606677FF" w14:textId="77777777" w:rsidR="006A2CD9" w:rsidRDefault="006A2CD9" w:rsidP="006A2CD9"/>
    <w:p w14:paraId="5616677F" w14:textId="77777777" w:rsidR="006A2CD9" w:rsidRDefault="006A2CD9" w:rsidP="006A2CD9">
      <w:r>
        <w:t>5. Ensemble Methods: Ensemble methods combine multiple models to make predictions, often resulting in improved performance. Random Forests and Gradient Boosting are examples of ensemble algorithms. By aggregating the predictions of multiple models, ensemble methods can reduce overfitting and increase prediction accuracy.</w:t>
      </w:r>
    </w:p>
    <w:p w14:paraId="348D68A0" w14:textId="77777777" w:rsidR="006A2CD9" w:rsidRDefault="006A2CD9" w:rsidP="006A2CD9"/>
    <w:p w14:paraId="4D5FEE5D" w14:textId="2FF394C6" w:rsidR="00F644B9" w:rsidRDefault="006A2CD9" w:rsidP="006A2CD9">
      <w:r>
        <w:t>It's important to experiment and compare the performance of different algorithms on your specific dataset. The choice of the best algorithm may vary depending on the data characteristics and the specific requirements of your house price prediction task.</w:t>
      </w:r>
    </w:p>
    <w:p w14:paraId="051E39E3" w14:textId="77777777" w:rsidR="006A2CD9" w:rsidRDefault="006A2CD9" w:rsidP="006A2CD9"/>
    <w:p w14:paraId="439F4831" w14:textId="77777777" w:rsidR="006A2CD9" w:rsidRDefault="006A2CD9" w:rsidP="006A2CD9"/>
    <w:p w14:paraId="7677A4FE" w14:textId="77777777" w:rsidR="006A2CD9" w:rsidRDefault="006A2CD9" w:rsidP="006A2CD9">
      <w:r>
        <w:t>While it is challenging to pinpoint a single "best" algorithm for house price prediction, given the varying factors and considerations, Gradient Boosting algorithms, particularly XGBoost (eXtreme Gradient Boosting), have demonstrated excellent performance in numerous regression tasks, including house price prediction.</w:t>
      </w:r>
    </w:p>
    <w:p w14:paraId="670197F6" w14:textId="77777777" w:rsidR="006A2CD9" w:rsidRDefault="006A2CD9" w:rsidP="006A2CD9"/>
    <w:p w14:paraId="432FA397" w14:textId="77777777" w:rsidR="006A2CD9" w:rsidRDefault="006A2CD9" w:rsidP="006A2CD9">
      <w:r>
        <w:t>XGBoost is an ensemble learning algorithm that combines the predictions of multiple weak models (decision trees) in an additive manner, gradually improving the model's performance. It effectively handles nonlinearity, feature interactions, and high-dimensional datasets. XGBoost incorporates regularization techniques to mitigate overfitting and provides flexibility in parameter tuning.</w:t>
      </w:r>
    </w:p>
    <w:p w14:paraId="15A3AEED" w14:textId="77777777" w:rsidR="006A2CD9" w:rsidRDefault="006A2CD9" w:rsidP="006A2CD9"/>
    <w:p w14:paraId="437A701F" w14:textId="77777777" w:rsidR="006A2CD9" w:rsidRDefault="006A2CD9" w:rsidP="006A2CD9">
      <w:r>
        <w:t>XGBoost's key advantages include:</w:t>
      </w:r>
    </w:p>
    <w:p w14:paraId="4B2C2DAD" w14:textId="77777777" w:rsidR="006A2CD9" w:rsidRDefault="006A2CD9" w:rsidP="006A2CD9"/>
    <w:p w14:paraId="78E12C92" w14:textId="77777777" w:rsidR="006A2CD9" w:rsidRDefault="006A2CD9" w:rsidP="006A2CD9">
      <w:r>
        <w:t>1. High predictive performance: It often outperforms other algorithms in terms of accuracy and generalization ability.</w:t>
      </w:r>
    </w:p>
    <w:p w14:paraId="7177DE5D" w14:textId="77777777" w:rsidR="006A2CD9" w:rsidRDefault="006A2CD9" w:rsidP="006A2CD9"/>
    <w:p w14:paraId="1E9A8368" w14:textId="77777777" w:rsidR="006A2CD9" w:rsidRDefault="006A2CD9" w:rsidP="006A2CD9">
      <w:r>
        <w:t>2. Feature importance: XGBoost can provide insights into the relative importance of different features in predicting house prices, allowing you to understand the factors driving the predictions.</w:t>
      </w:r>
    </w:p>
    <w:p w14:paraId="28AFFCBB" w14:textId="77777777" w:rsidR="006A2CD9" w:rsidRDefault="006A2CD9" w:rsidP="006A2CD9"/>
    <w:p w14:paraId="027F6482" w14:textId="77777777" w:rsidR="006A2CD9" w:rsidRDefault="006A2CD9" w:rsidP="006A2CD9">
      <w:r>
        <w:t>3. Speed and scalability: XGBoost is optimized for efficiency, making it suitable for large datasets. It supports parallel processing and distributed computing.</w:t>
      </w:r>
    </w:p>
    <w:p w14:paraId="6C3F8925" w14:textId="77777777" w:rsidR="006A2CD9" w:rsidRDefault="006A2CD9" w:rsidP="006A2CD9"/>
    <w:p w14:paraId="594936A1" w14:textId="5C7D39F1" w:rsidR="006A2CD9" w:rsidRDefault="006A2CD9" w:rsidP="006A2CD9">
      <w:r>
        <w:t>However, it's important to note that the "best" algorithm can vary depending on the specific dataset and problem at hand. It is recommended to try multiple algorithms and evaluate their performance using appropriate metrics before settling on a final choice.</w:t>
      </w:r>
    </w:p>
    <w:p w14:paraId="6D3E8E58" w14:textId="77777777" w:rsidR="006A2CD9" w:rsidRDefault="006A2CD9" w:rsidP="006A2CD9"/>
    <w:p w14:paraId="20D6C973" w14:textId="77777777" w:rsidR="006A2CD9" w:rsidRDefault="006A2CD9" w:rsidP="006A2CD9">
      <w:r>
        <w:t>Recurrent Neural Networks (RNNs) can also be used for house price prediction, especially when dealing with sequential or time-series data. While RNNs are commonly used for tasks like natural language processing and speech recognition, they can be adapted for regression tasks such as house price prediction. Here's an overview of how you can use RNNs for house price prediction:</w:t>
      </w:r>
    </w:p>
    <w:p w14:paraId="6AFB161E" w14:textId="77777777" w:rsidR="006A2CD9" w:rsidRDefault="006A2CD9" w:rsidP="006A2CD9"/>
    <w:p w14:paraId="3D8C78D5" w14:textId="77777777" w:rsidR="006A2CD9" w:rsidRDefault="006A2CD9" w:rsidP="006A2CD9">
      <w:r>
        <w:t>1. Data Preparation: Organize your dataset into sequences or time steps. Each time step represents a specific point in time or a step in the sequence. For house price prediction, you might use historical data, such as previous house prices and relevant features, as input for each time step.</w:t>
      </w:r>
    </w:p>
    <w:p w14:paraId="510447A3" w14:textId="77777777" w:rsidR="006A2CD9" w:rsidRDefault="006A2CD9" w:rsidP="006A2CD9"/>
    <w:p w14:paraId="2C3D2443" w14:textId="77777777" w:rsidR="006A2CD9" w:rsidRDefault="006A2CD9" w:rsidP="006A2CD9">
      <w:r>
        <w:t>2. Feature Engineering: Extract and preprocess relevant features from the dataset. This might include variables like square footage, number of bedrooms, location, or other factors that can influence house prices. Normalize or scale the features to ensure they are on a similar scale, which can help with the convergence of the RNN.</w:t>
      </w:r>
    </w:p>
    <w:p w14:paraId="40A4F555" w14:textId="77777777" w:rsidR="006A2CD9" w:rsidRDefault="006A2CD9" w:rsidP="006A2CD9"/>
    <w:p w14:paraId="1364934D" w14:textId="77777777" w:rsidR="006A2CD9" w:rsidRDefault="006A2CD9" w:rsidP="006A2CD9">
      <w:r>
        <w:t xml:space="preserve">3. Model Architecture: Build your RNN model architecture. A common choice for sequence prediction is the Long Short-Term Memory (LSTM) network, which is a type of RNN that can capture </w:t>
      </w:r>
      <w:r>
        <w:lastRenderedPageBreak/>
        <w:t>long-term dependencies and handle vanishing gradient problems. You can stack multiple LSTM layers for deeper representations and better performance.</w:t>
      </w:r>
    </w:p>
    <w:p w14:paraId="1473A726" w14:textId="77777777" w:rsidR="006A2CD9" w:rsidRDefault="006A2CD9" w:rsidP="006A2CD9"/>
    <w:p w14:paraId="33E01CCB" w14:textId="77777777" w:rsidR="006A2CD9" w:rsidRDefault="006A2CD9" w:rsidP="006A2CD9">
      <w:r>
        <w:t>4. Training and Validation: Split your dataset into training and validation sets. Feed the sequences of historical data and corresponding house prices into the RNN model for training. Adjust the hyperparameters, such as learning rate and batch size, and monitor the validation loss to avoid overfitting.</w:t>
      </w:r>
    </w:p>
    <w:p w14:paraId="37BD763B" w14:textId="77777777" w:rsidR="006A2CD9" w:rsidRDefault="006A2CD9" w:rsidP="006A2CD9"/>
    <w:p w14:paraId="7A6D9125" w14:textId="77777777" w:rsidR="006A2CD9" w:rsidRDefault="006A2CD9" w:rsidP="006A2CD9">
      <w:r>
        <w:t>5. Model Evaluation: Evaluate the trained model's performance using appropriate regression metrics like mean squared error (MSE), root mean squared error (RMSE), or mean absolute error (MAE). Compare the model's predictions against the actual house prices from the validation set.</w:t>
      </w:r>
    </w:p>
    <w:p w14:paraId="58661EDE" w14:textId="77777777" w:rsidR="006A2CD9" w:rsidRDefault="006A2CD9" w:rsidP="006A2CD9"/>
    <w:p w14:paraId="60BB102D" w14:textId="77777777" w:rsidR="006A2CD9" w:rsidRDefault="006A2CD9" w:rsidP="006A2CD9">
      <w:r>
        <w:t>6. Prediction: Once the model is trained and evaluated, you can use it to make predictions on new, unseen sequences of historical data. Provide the historical features for a specific time period, and the RNN will generate a predicted house price for the next time step or sequence.</w:t>
      </w:r>
    </w:p>
    <w:p w14:paraId="03686CE9" w14:textId="77777777" w:rsidR="006A2CD9" w:rsidRDefault="006A2CD9" w:rsidP="006A2CD9"/>
    <w:p w14:paraId="3B5A325F" w14:textId="5826E2F6" w:rsidR="006A2CD9" w:rsidRDefault="006A2CD9" w:rsidP="006A2CD9">
      <w:r>
        <w:t>It's worth noting that the effectiveness of RNN-based house price prediction depends on the availability and quality of historical data. Additionally, incorporating other relevant features, such as economic indicators or market trends, can further enhance the predictive capabilities of the model.</w:t>
      </w:r>
    </w:p>
    <w:p w14:paraId="2D97784D" w14:textId="77777777" w:rsidR="006C6A1D" w:rsidRDefault="006C6A1D" w:rsidP="006A2CD9"/>
    <w:p w14:paraId="639F0E36" w14:textId="77777777" w:rsidR="00430228" w:rsidRDefault="00430228" w:rsidP="00430228">
      <w:r>
        <w:t>To improve the performance of the RNN-based house price prediction model, you can consider the following techniques:</w:t>
      </w:r>
    </w:p>
    <w:p w14:paraId="67F11492" w14:textId="77777777" w:rsidR="00430228" w:rsidRDefault="00430228" w:rsidP="00430228"/>
    <w:p w14:paraId="26AF058C" w14:textId="77777777" w:rsidR="00430228" w:rsidRDefault="00430228" w:rsidP="00430228">
      <w:r>
        <w:t>1. Increase Model Complexity: Increase the complexity of the model by adding more LSTM layers or increasing the number of LSTM units. Deeper architectures and larger networks can capture more complex relationships and potentially improve performance. However, be cautious not to overfit the model, as it may lead to poor generalization on unseen data.</w:t>
      </w:r>
    </w:p>
    <w:p w14:paraId="2374A3E7" w14:textId="77777777" w:rsidR="00430228" w:rsidRDefault="00430228" w:rsidP="00430228"/>
    <w:p w14:paraId="4CC098CD" w14:textId="77777777" w:rsidR="00430228" w:rsidRDefault="00430228" w:rsidP="00430228">
      <w:r>
        <w:t>2. Regularization: Apply regularization techniques to prevent overfitting. You can add dropout layers after each LSTM layer to randomly ignore some units during training, reducing the model's dependency on specific features. Additionally, you can experiment with L1 or L2 regularization, which add a penalty term to the loss function to control the model's complexity.</w:t>
      </w:r>
    </w:p>
    <w:p w14:paraId="13B2E00B" w14:textId="77777777" w:rsidR="00430228" w:rsidRDefault="00430228" w:rsidP="00430228"/>
    <w:p w14:paraId="5049CB3B" w14:textId="77777777" w:rsidR="00430228" w:rsidRDefault="00430228" w:rsidP="00430228">
      <w:r>
        <w:t>3. Batch Normalization: Consider adding batch normalization layers between the LSTM layers. Batch normalization normalizes the output of the previous layer, helping with faster convergence and stabilizing the learning process.</w:t>
      </w:r>
    </w:p>
    <w:p w14:paraId="3A0669FB" w14:textId="77777777" w:rsidR="00430228" w:rsidRDefault="00430228" w:rsidP="00430228"/>
    <w:p w14:paraId="231C89F8" w14:textId="77777777" w:rsidR="00430228" w:rsidRDefault="00430228" w:rsidP="00430228">
      <w:r>
        <w:lastRenderedPageBreak/>
        <w:t>4. Learning Rate Schedule: Implement a learning rate schedule, such as reducing the learning rate over time or using adaptive learning rate algorithms like Adam with adaptive moment estimation. These techniques can help the model to converge faster and potentially reach better optima.</w:t>
      </w:r>
    </w:p>
    <w:p w14:paraId="18E5A306" w14:textId="77777777" w:rsidR="00430228" w:rsidRDefault="00430228" w:rsidP="00430228"/>
    <w:p w14:paraId="3CABCBEF" w14:textId="77777777" w:rsidR="00430228" w:rsidRDefault="00430228" w:rsidP="00430228">
      <w:r>
        <w:t>5. Feature Engineering: Explore additional feature engineering techniques to extract more meaningful information from the dataset. For example, you can create interaction terms, polynomial features, or statistical features based on the existing features to provide richer input to the model.</w:t>
      </w:r>
    </w:p>
    <w:p w14:paraId="25BB76DA" w14:textId="77777777" w:rsidR="00430228" w:rsidRDefault="00430228" w:rsidP="00430228"/>
    <w:p w14:paraId="23CB59AC" w14:textId="77777777" w:rsidR="00430228" w:rsidRDefault="00430228" w:rsidP="00430228">
      <w:r>
        <w:t>6. Ensemble Methods: Consider using ensemble methods to combine predictions from multiple models. You can train multiple RNN models with different initializations or hyperparameters and average their predictions to improve performance and reduce model variance.</w:t>
      </w:r>
    </w:p>
    <w:p w14:paraId="4B3BD21B" w14:textId="77777777" w:rsidR="00430228" w:rsidRDefault="00430228" w:rsidP="00430228"/>
    <w:p w14:paraId="50F83F9B" w14:textId="77777777" w:rsidR="00430228" w:rsidRDefault="00430228" w:rsidP="00430228">
      <w:r>
        <w:t>7. Hyperparameter Tuning: Perform systematic hyperparameter tuning to find the optimal configuration for your model. Use techniques like grid search or random search to explore a range of hyperparameter values and evaluate their impact on model performance.</w:t>
      </w:r>
    </w:p>
    <w:p w14:paraId="5EAD096E" w14:textId="77777777" w:rsidR="00430228" w:rsidRDefault="00430228" w:rsidP="00430228"/>
    <w:p w14:paraId="39A3C7B5" w14:textId="2F4F9EEC" w:rsidR="006C6A1D" w:rsidRDefault="00430228" w:rsidP="00430228">
      <w:r>
        <w:t>Remember, it is crucial to evaluate the model's performance on a separate validation set or through cross-validation to ensure it generalizes well to unseen data. Continuously iterate and experiment with different techniques to refine your model and improve its predictive capabilities.</w:t>
      </w:r>
    </w:p>
    <w:p w14:paraId="6C2CEA8A" w14:textId="77777777" w:rsidR="00430228" w:rsidRDefault="00430228" w:rsidP="00430228"/>
    <w:p w14:paraId="2C4E95A9" w14:textId="77777777" w:rsidR="00BE44A5" w:rsidRDefault="00BE44A5" w:rsidP="00BE44A5">
      <w:r>
        <w:t>To further improve the performance of the RNN-based house price prediction model, you can experiment with different hyperparameters. Here are some hyperparameters you can consider adjusting:</w:t>
      </w:r>
    </w:p>
    <w:p w14:paraId="5DD02C4A" w14:textId="77777777" w:rsidR="00BE44A5" w:rsidRDefault="00BE44A5" w:rsidP="00BE44A5"/>
    <w:p w14:paraId="1640000E" w14:textId="77777777" w:rsidR="00BE44A5" w:rsidRDefault="00BE44A5" w:rsidP="00BE44A5">
      <w:r>
        <w:t>1. Number of LSTM Units: The number of LSTM units in each layer can impact the model's capacity to capture complex patterns. You can try increasing or decreasing the number of units to see if it improves the model's performance. For example, you can increase the units from 64 to 128 or reduce them to 32.</w:t>
      </w:r>
    </w:p>
    <w:p w14:paraId="304EE584" w14:textId="77777777" w:rsidR="00BE44A5" w:rsidRDefault="00BE44A5" w:rsidP="00BE44A5"/>
    <w:p w14:paraId="5DC7B6EB" w14:textId="77777777" w:rsidR="00BE44A5" w:rsidRDefault="00BE44A5" w:rsidP="00BE44A5">
      <w:r>
        <w:t>2. Dropout Rate: Dropout layers help in preventing overfitting by randomly dropping out a fraction of the input units. You can experiment with different dropout rates, such as increasing or decreasing the rate from 0.2, to find the optimal value. Higher dropout rates (e.g., 0.3 or 0.4) may provide more regularization, while lower rates (e.g., 0.1) may allow the model to learn more from the data.</w:t>
      </w:r>
    </w:p>
    <w:p w14:paraId="51C13787" w14:textId="77777777" w:rsidR="00BE44A5" w:rsidRDefault="00BE44A5" w:rsidP="00BE44A5"/>
    <w:p w14:paraId="7C7C0DEE" w14:textId="77777777" w:rsidR="00BE44A5" w:rsidRDefault="00BE44A5" w:rsidP="00BE44A5">
      <w:r>
        <w:t>3. Learning Rate: The learning rate determines the step size taken during model parameter updates. A higher learning rate allows for faster convergence but may risk overshooting the optimal solution, while a lower learning rate may require more training iterations. Experiment with different learning rates, such as increasing it to 0.01 or decreasing it to 0.0001, to find the optimal value for your model.</w:t>
      </w:r>
    </w:p>
    <w:p w14:paraId="3E2F6623" w14:textId="77777777" w:rsidR="00BE44A5" w:rsidRDefault="00BE44A5" w:rsidP="00BE44A5"/>
    <w:p w14:paraId="3B6E1E2A" w14:textId="77777777" w:rsidR="00BE44A5" w:rsidRDefault="00BE44A5" w:rsidP="00BE44A5">
      <w:r>
        <w:t>4. Batch Size: The batch size determines the number of training samples propagated through the network before updating the model's weights. Larger batch sizes can provide faster training but may result in less noisy weight updates. Conversely, smaller batch sizes can introduce more noise but may allow for better convergence. Try adjusting the batch size, such as increasing it to 64 or reducing it to 16, to see its effect on the model's performance.</w:t>
      </w:r>
    </w:p>
    <w:p w14:paraId="0A87F5BF" w14:textId="77777777" w:rsidR="00BE44A5" w:rsidRDefault="00BE44A5" w:rsidP="00BE44A5"/>
    <w:p w14:paraId="1CEB549D" w14:textId="77777777" w:rsidR="00BE44A5" w:rsidRDefault="00BE44A5" w:rsidP="00BE44A5">
      <w:r>
        <w:t>5. Number of Epochs: The number of training epochs defines the number of times the entire training dataset is passed through the network. Increasing the number of epochs may allow the model to learn more from the data, but be cautious of overfitting. Monitor the training and validation loss to determine the optimal number of epochs for your model.</w:t>
      </w:r>
    </w:p>
    <w:p w14:paraId="0B19D5AB" w14:textId="77777777" w:rsidR="00BE44A5" w:rsidRDefault="00BE44A5" w:rsidP="00BE44A5"/>
    <w:p w14:paraId="7926B14C" w14:textId="77777777" w:rsidR="00BE44A5" w:rsidRDefault="00BE44A5" w:rsidP="00BE44A5">
      <w:r>
        <w:t>6. Model Architecture: You can experiment with different model architectures by adding more LSTM layers or additional dense layers. Increasing the model's depth or width may allow for better representation of complex relationships in the data. However, be mindful of model complexity and potential overfitting.</w:t>
      </w:r>
    </w:p>
    <w:p w14:paraId="5C6CA8F1" w14:textId="77777777" w:rsidR="00BE44A5" w:rsidRDefault="00BE44A5" w:rsidP="00BE44A5"/>
    <w:p w14:paraId="22EAD3AE" w14:textId="4F9A1AF6" w:rsidR="00430228" w:rsidRDefault="00BE44A5" w:rsidP="00BE44A5">
      <w:r>
        <w:t>Remember to evaluate the model's performance on a separate validation set or through cross-validation to ensure it generalizes well to unseen data. Continuously iterate and experiment with different hyperparameter values to find the optimal configuration for your RNN-based house price prediction model.</w:t>
      </w:r>
    </w:p>
    <w:p w14:paraId="5CB3F14B" w14:textId="77777777" w:rsidR="008A7294" w:rsidRDefault="008A7294" w:rsidP="00BE44A5"/>
    <w:p w14:paraId="07350D8D" w14:textId="77777777" w:rsidR="00404CCD" w:rsidRDefault="00404CCD" w:rsidP="00404CCD">
      <w:r>
        <w:t>Certainly! Here's a detailed explanation of each step in the code and the corresponding hyperparameter values:</w:t>
      </w:r>
    </w:p>
    <w:p w14:paraId="19558FE0" w14:textId="77777777" w:rsidR="00404CCD" w:rsidRDefault="00404CCD" w:rsidP="00404CCD"/>
    <w:p w14:paraId="027D39F4" w14:textId="77777777" w:rsidR="00404CCD" w:rsidRDefault="00404CCD" w:rsidP="00404CCD">
      <w:r>
        <w:t>1. Importing the necessary libraries:</w:t>
      </w:r>
    </w:p>
    <w:p w14:paraId="1924F440" w14:textId="77777777" w:rsidR="00404CCD" w:rsidRDefault="00404CCD" w:rsidP="00404CCD">
      <w:r>
        <w:t xml:space="preserve">   - The required libraries are imported, including NumPy, Matplotlib, scikit-learn's `fetch_california_housing` dataset, and the required modules from Keras.</w:t>
      </w:r>
    </w:p>
    <w:p w14:paraId="39BAEDFB" w14:textId="77777777" w:rsidR="00404CCD" w:rsidRDefault="00404CCD" w:rsidP="00404CCD"/>
    <w:p w14:paraId="53487F8A" w14:textId="77777777" w:rsidR="00404CCD" w:rsidRDefault="00404CCD" w:rsidP="00404CCD">
      <w:r>
        <w:t>2. Fetching the California Housing dataset:</w:t>
      </w:r>
    </w:p>
    <w:p w14:paraId="1F51A44E" w14:textId="77777777" w:rsidR="00404CCD" w:rsidRDefault="00404CCD" w:rsidP="00404CCD">
      <w:r>
        <w:t xml:space="preserve">   - The California Housing dataset is fetched using `fetch_california_housing` from scikit-learn. This dataset contains housing-related features and target variables.</w:t>
      </w:r>
    </w:p>
    <w:p w14:paraId="1A190FA4" w14:textId="77777777" w:rsidR="00404CCD" w:rsidRDefault="00404CCD" w:rsidP="00404CCD"/>
    <w:p w14:paraId="4E79CF1C" w14:textId="77777777" w:rsidR="00404CCD" w:rsidRDefault="00404CCD" w:rsidP="00404CCD">
      <w:r>
        <w:t>3. Scaling the features:</w:t>
      </w:r>
    </w:p>
    <w:p w14:paraId="320B386B" w14:textId="77777777" w:rsidR="00404CCD" w:rsidRDefault="00404CCD" w:rsidP="00404CCD">
      <w:r>
        <w:t xml:space="preserve">   - The features (X) are scaled using `MinMaxScaler` from scikit-learn to ensure that all feature values are between 0 and 1. This step helps in normalizing the data and improving the convergence of the model.</w:t>
      </w:r>
    </w:p>
    <w:p w14:paraId="73803324" w14:textId="77777777" w:rsidR="00404CCD" w:rsidRDefault="00404CCD" w:rsidP="00404CCD"/>
    <w:p w14:paraId="1836D6DB" w14:textId="77777777" w:rsidR="00404CCD" w:rsidRDefault="00404CCD" w:rsidP="00404CCD">
      <w:r>
        <w:t>4. Splitting the data into training, validation, and testing sets:</w:t>
      </w:r>
    </w:p>
    <w:p w14:paraId="0ADD3CE5" w14:textId="77777777" w:rsidR="00404CCD" w:rsidRDefault="00404CCD" w:rsidP="00404CCD">
      <w:r>
        <w:t xml:space="preserve">   - The dataset is split into training, validation, and testing sets using `train_test_split` from scikit-learn. This step is crucial for evaluating the model's performance on unseen data.</w:t>
      </w:r>
    </w:p>
    <w:p w14:paraId="6475CC8B" w14:textId="77777777" w:rsidR="00404CCD" w:rsidRDefault="00404CCD" w:rsidP="00404CCD"/>
    <w:p w14:paraId="1634E8E9" w14:textId="77777777" w:rsidR="00404CCD" w:rsidRDefault="00404CCD" w:rsidP="00404CCD">
      <w:r>
        <w:t>5. Reshaping the input data:</w:t>
      </w:r>
    </w:p>
    <w:p w14:paraId="06D7E227" w14:textId="77777777" w:rsidR="00404CCD" w:rsidRDefault="00404CCD" w:rsidP="00404CCD">
      <w:r>
        <w:t xml:space="preserve">   - The input data (X) is reshaped to match the input shape expected by the LSTM model. It is reshaped to a three-dimensional array with dimensions (samples, time steps, features) using the `.reshape()` function.</w:t>
      </w:r>
    </w:p>
    <w:p w14:paraId="230BABCA" w14:textId="77777777" w:rsidR="00404CCD" w:rsidRDefault="00404CCD" w:rsidP="00404CCD"/>
    <w:p w14:paraId="11CA3203" w14:textId="77777777" w:rsidR="00404CCD" w:rsidRDefault="00404CCD" w:rsidP="00404CCD">
      <w:r>
        <w:t>6. Defining the model architecture:</w:t>
      </w:r>
    </w:p>
    <w:p w14:paraId="14ED5776" w14:textId="77777777" w:rsidR="00404CCD" w:rsidRDefault="00404CCD" w:rsidP="00404CCD">
      <w:r>
        <w:t xml:space="preserve">   - The model architecture is defined using a `Sequential` model from Keras.</w:t>
      </w:r>
    </w:p>
    <w:p w14:paraId="70411072" w14:textId="77777777" w:rsidR="00404CCD" w:rsidRDefault="00404CCD" w:rsidP="00404CCD">
      <w:r>
        <w:t xml:space="preserve">   - The model consists of LSTM layers with different units. The number of units in each LSTM layer determines the capacity and complexity of the model. Increasing the number of units allows the model to capture more intricate patterns but may lead to overfitting.</w:t>
      </w:r>
    </w:p>
    <w:p w14:paraId="0B20E9AB" w14:textId="77777777" w:rsidR="00404CCD" w:rsidRDefault="00404CCD" w:rsidP="00404CCD">
      <w:r>
        <w:t xml:space="preserve">   - Dropout layers are added after each LSTM layer to prevent overfitting. The dropout rate of 0.1 means that 10% of the units in each layer will be randomly dropped during training, which helps in reducing over-reliance on specific units and improves generalization.</w:t>
      </w:r>
    </w:p>
    <w:p w14:paraId="08B0E92A" w14:textId="77777777" w:rsidR="00404CCD" w:rsidRDefault="00404CCD" w:rsidP="00404CCD">
      <w:r>
        <w:t xml:space="preserve">   - The output layer is a Dense layer with a single unit and uses the ReLU activation function. The ReLU activation function is commonly used in regression tasks as it allows the model to predict positive values.</w:t>
      </w:r>
    </w:p>
    <w:p w14:paraId="05EDB1E6" w14:textId="77777777" w:rsidR="00404CCD" w:rsidRDefault="00404CCD" w:rsidP="00404CCD"/>
    <w:p w14:paraId="0ACE7C88" w14:textId="77777777" w:rsidR="00404CCD" w:rsidRDefault="00404CCD" w:rsidP="00404CCD">
      <w:r>
        <w:t>7. Compiling the model:</w:t>
      </w:r>
    </w:p>
    <w:p w14:paraId="2E8C14D2" w14:textId="77777777" w:rsidR="00404CCD" w:rsidRDefault="00404CCD" w:rsidP="00404CCD">
      <w:r>
        <w:t xml:space="preserve">   - The model is compiled with the Adam optimizer using a learning rate of 0.01. The Adam optimizer is an efficient optimization algorithm for training neural networks.</w:t>
      </w:r>
    </w:p>
    <w:p w14:paraId="4F078498" w14:textId="77777777" w:rsidR="00404CCD" w:rsidRDefault="00404CCD" w:rsidP="00404CCD">
      <w:r>
        <w:t xml:space="preserve">   - The loss function is set to 'mean_squared_error', which is commonly used for regression problems.</w:t>
      </w:r>
    </w:p>
    <w:p w14:paraId="6E769FEB" w14:textId="77777777" w:rsidR="00404CCD" w:rsidRDefault="00404CCD" w:rsidP="00404CCD"/>
    <w:p w14:paraId="57E1FF5E" w14:textId="77777777" w:rsidR="00404CCD" w:rsidRDefault="00404CCD" w:rsidP="00404CCD">
      <w:r>
        <w:t>8. Defining the learning rate schedule:</w:t>
      </w:r>
    </w:p>
    <w:p w14:paraId="140EA2E0" w14:textId="77777777" w:rsidR="00404CCD" w:rsidRDefault="00404CCD" w:rsidP="00404CCD">
      <w:r>
        <w:t xml:space="preserve">   - A learning rate scheduler is defined using `ReduceLROnPlateau` from Keras callbacks. This scheduler monitors the validation loss and reduces the learning rate by a factor of 0.2 if no improvement is observed after 5 epochs. It helps in fine-tuning the learning rate to achieve better convergence.</w:t>
      </w:r>
    </w:p>
    <w:p w14:paraId="108B2A2B" w14:textId="77777777" w:rsidR="00404CCD" w:rsidRDefault="00404CCD" w:rsidP="00404CCD"/>
    <w:p w14:paraId="45DD6F57" w14:textId="77777777" w:rsidR="00404CCD" w:rsidRDefault="00404CCD" w:rsidP="00404CCD">
      <w:r>
        <w:t>9. Training the model:</w:t>
      </w:r>
    </w:p>
    <w:p w14:paraId="5B052D87" w14:textId="77777777" w:rsidR="00404CCD" w:rsidRDefault="00404CCD" w:rsidP="00404CCD">
      <w:r>
        <w:lastRenderedPageBreak/>
        <w:t xml:space="preserve">   - The model is trained on the training data using the `fit` function. The training data, validation data, number of epochs, and batch size are specified.</w:t>
      </w:r>
    </w:p>
    <w:p w14:paraId="70B07479" w14:textId="77777777" w:rsidR="00404CCD" w:rsidRDefault="00404CCD" w:rsidP="00404CCD">
      <w:r>
        <w:t xml:space="preserve">   - During training, the model learns to minimize the mean squared error loss by adjusting the weights and biases.</w:t>
      </w:r>
    </w:p>
    <w:p w14:paraId="3C713D65" w14:textId="77777777" w:rsidR="00404CCD" w:rsidRDefault="00404CCD" w:rsidP="00404CCD"/>
    <w:p w14:paraId="5F4D13D9" w14:textId="77777777" w:rsidR="00404CCD" w:rsidRDefault="00404CCD" w:rsidP="00404CCD">
      <w:r>
        <w:t>10. Evaluating the model:</w:t>
      </w:r>
    </w:p>
    <w:p w14:paraId="2AFF429A" w14:textId="77777777" w:rsidR="00404CCD" w:rsidRDefault="00404CCD" w:rsidP="00404CCD">
      <w:r>
        <w:t xml:space="preserve">    - The trained model is evaluated on the testing data using the mean squared error (MSE) metric. A lower MSE indicates better performance.</w:t>
      </w:r>
    </w:p>
    <w:p w14:paraId="1DAACE76" w14:textId="77777777" w:rsidR="00404CCD" w:rsidRDefault="00404CCD" w:rsidP="00404CCD"/>
    <w:p w14:paraId="3CBF4767" w14:textId="77777777" w:rsidR="00404CCD" w:rsidRDefault="00404CCD" w:rsidP="00404CCD">
      <w:r>
        <w:t>11. Plotting the actual vs. predicted values:</w:t>
      </w:r>
    </w:p>
    <w:p w14:paraId="11231FA6" w14:textId="77777777" w:rsidR="00404CCD" w:rsidRDefault="00404CCD" w:rsidP="00404CCD">
      <w:r>
        <w:t xml:space="preserve">    - The actual and predicted house prices are plotted using Matplotlib. The scatter plot shows the relationship between the actual and predicted values, while the diagonal line represents perfect predictions.</w:t>
      </w:r>
    </w:p>
    <w:p w14:paraId="1FE7F337" w14:textId="26EB4025" w:rsidR="00127EB1" w:rsidRDefault="00127EB1" w:rsidP="00127EB1">
      <w:r>
        <w:t xml:space="preserve">12. </w:t>
      </w:r>
      <w:r>
        <w:t>Random Predictions vs. Actual Values:</w:t>
      </w:r>
    </w:p>
    <w:p w14:paraId="206A53E2" w14:textId="77777777" w:rsidR="00127EB1" w:rsidRDefault="00127EB1" w:rsidP="00127EB1">
      <w:pPr>
        <w:ind w:left="720"/>
      </w:pPr>
      <w:r>
        <w:t>Five random indices are selected from the test set.</w:t>
      </w:r>
    </w:p>
    <w:p w14:paraId="2A20C2D8" w14:textId="77777777" w:rsidR="00127EB1" w:rsidRDefault="00127EB1" w:rsidP="00127EB1">
      <w:pPr>
        <w:ind w:left="720"/>
      </w:pPr>
      <w:r>
        <w:t>The corresponding samples and actual house prices are retrieved.</w:t>
      </w:r>
    </w:p>
    <w:p w14:paraId="45DFA5B8" w14:textId="77777777" w:rsidR="00127EB1" w:rsidRDefault="00127EB1" w:rsidP="00127EB1">
      <w:pPr>
        <w:ind w:left="720"/>
      </w:pPr>
      <w:r>
        <w:t>The samples are reshaped to match the model's input shape.</w:t>
      </w:r>
    </w:p>
    <w:p w14:paraId="2FE56819" w14:textId="77777777" w:rsidR="00127EB1" w:rsidRDefault="00127EB1" w:rsidP="00127EB1">
      <w:pPr>
        <w:ind w:left="720"/>
      </w:pPr>
      <w:r>
        <w:t>The model predicts the house prices for the samples.</w:t>
      </w:r>
    </w:p>
    <w:p w14:paraId="2E71E799" w14:textId="0ED76246" w:rsidR="00127EB1" w:rsidRDefault="00127EB1" w:rsidP="00127EB1">
      <w:pPr>
        <w:ind w:left="720"/>
      </w:pPr>
      <w:r>
        <w:t>The predicted and actual house prices are printed for each sample.</w:t>
      </w:r>
    </w:p>
    <w:p w14:paraId="0B81E5FF" w14:textId="77777777" w:rsidR="00404CCD" w:rsidRDefault="00404CCD" w:rsidP="00404CCD"/>
    <w:p w14:paraId="07DE9B65" w14:textId="3B2C2798" w:rsidR="00404CCD" w:rsidRDefault="009B4B7E" w:rsidP="00404CCD">
      <w:r w:rsidRPr="009B4B7E">
        <w:t>Each hyperparameter value in the code can be adjusted based on experimentation and tuning to improve the model's performance on the specific task at hand. It's important to note that hyperparameter tuning is an iterative process, and different datasets and problem domains may require different hyperparameter configurations to achieve optimal results.</w:t>
      </w:r>
    </w:p>
    <w:p w14:paraId="552A938B" w14:textId="77777777" w:rsidR="009B4B7E" w:rsidRDefault="009B4B7E" w:rsidP="00404CCD"/>
    <w:p w14:paraId="700756F2" w14:textId="77777777" w:rsidR="009B4B7E" w:rsidRDefault="009B4B7E" w:rsidP="00404CCD"/>
    <w:p w14:paraId="3EAF70E0" w14:textId="77777777" w:rsidR="00404CCD" w:rsidRDefault="00404CCD" w:rsidP="00404CCD"/>
    <w:sectPr w:rsidR="00404CC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MjYxNzI0N7UwNzRR0lEKTi0uzszPAykwrAUAM9jKBCwAAAA="/>
  </w:docVars>
  <w:rsids>
    <w:rsidRoot w:val="006D6BB7"/>
    <w:rsid w:val="00127EB1"/>
    <w:rsid w:val="00404CCD"/>
    <w:rsid w:val="00430228"/>
    <w:rsid w:val="00445112"/>
    <w:rsid w:val="0065770D"/>
    <w:rsid w:val="006A2CD9"/>
    <w:rsid w:val="006C6A1D"/>
    <w:rsid w:val="006D6BB7"/>
    <w:rsid w:val="008A7294"/>
    <w:rsid w:val="009B4B7E"/>
    <w:rsid w:val="00BE44A5"/>
    <w:rsid w:val="00D00D82"/>
    <w:rsid w:val="00D73ED2"/>
    <w:rsid w:val="00F644B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FFCCC8"/>
  <w15:chartTrackingRefBased/>
  <w15:docId w15:val="{05F98169-F50B-40AF-AF2A-0714B71AC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7283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TotalTime>
  <Pages>8</Pages>
  <Words>2697</Words>
  <Characters>15375</Characters>
  <Application>Microsoft Office Word</Application>
  <DocSecurity>0</DocSecurity>
  <Lines>128</Lines>
  <Paragraphs>36</Paragraphs>
  <ScaleCrop>false</ScaleCrop>
  <Company/>
  <LinksUpToDate>false</LinksUpToDate>
  <CharactersWithSpaces>18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jal Kulshrestha</dc:creator>
  <cp:keywords/>
  <dc:description/>
  <cp:lastModifiedBy>Sujal Kulshrestha</cp:lastModifiedBy>
  <cp:revision>11</cp:revision>
  <dcterms:created xsi:type="dcterms:W3CDTF">2023-05-17T18:57:00Z</dcterms:created>
  <dcterms:modified xsi:type="dcterms:W3CDTF">2023-05-17T19:32:00Z</dcterms:modified>
</cp:coreProperties>
</file>